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DAFF1" w14:textId="16DB0E39" w:rsidR="004642A4" w:rsidRPr="00D9583C" w:rsidRDefault="004642A4" w:rsidP="000C63CA">
      <w:pPr>
        <w:jc w:val="center"/>
        <w:rPr>
          <w:b/>
        </w:rPr>
      </w:pPr>
      <w:r w:rsidRPr="00D9583C">
        <w:rPr>
          <w:b/>
        </w:rPr>
        <w:t>Договор №</w:t>
      </w:r>
      <w:r w:rsidR="000C63CA">
        <w:rPr>
          <w:b/>
        </w:rPr>
        <w:t>___________</w:t>
      </w:r>
    </w:p>
    <w:p w14:paraId="4CB37CE7" w14:textId="3DC0975B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 xml:space="preserve">о практической подготовке </w:t>
      </w:r>
      <w:r w:rsidR="00565BA4" w:rsidRPr="00D9583C">
        <w:rPr>
          <w:rFonts w:ascii="Times New Roman" w:hAnsi="Times New Roman" w:cs="Times New Roman"/>
          <w:sz w:val="24"/>
          <w:szCs w:val="24"/>
        </w:rPr>
        <w:t>обучающ</w:t>
      </w:r>
      <w:r w:rsidR="00565BA4">
        <w:rPr>
          <w:rFonts w:ascii="Times New Roman" w:hAnsi="Times New Roman" w:cs="Times New Roman"/>
          <w:sz w:val="24"/>
          <w:szCs w:val="24"/>
        </w:rPr>
        <w:t>егося</w:t>
      </w:r>
    </w:p>
    <w:p w14:paraId="1CCB8748" w14:textId="77777777" w:rsidR="004642A4" w:rsidRPr="00D9583C" w:rsidRDefault="004642A4" w:rsidP="000C63CA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0890AB0F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5F5DC5E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="00F2669D" w:rsidRPr="00D9583C">
        <w:rPr>
          <w:rFonts w:ascii="Times New Roman" w:hAnsi="Times New Roman" w:cs="Times New Roman"/>
          <w:sz w:val="24"/>
          <w:szCs w:val="24"/>
        </w:rPr>
        <w:tab/>
      </w:r>
      <w:r w:rsidRPr="00D9583C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77777777" w:rsidR="004642A4" w:rsidRPr="00D9583C" w:rsidRDefault="004642A4" w:rsidP="000C63CA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20FC3A9F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583C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</w:t>
      </w:r>
      <w:r w:rsidR="0004006F" w:rsidRPr="00D9583C">
        <w:rPr>
          <w:rFonts w:ascii="Times New Roman" w:hAnsi="Times New Roman" w:cs="Times New Roman"/>
          <w:sz w:val="24"/>
          <w:szCs w:val="24"/>
        </w:rPr>
        <w:t>Л035-00115-78/00120293</w:t>
      </w:r>
      <w:r w:rsidRPr="00D9583C">
        <w:rPr>
          <w:rFonts w:ascii="Times New Roman" w:hAnsi="Times New Roman" w:cs="Times New Roman"/>
          <w:sz w:val="24"/>
          <w:szCs w:val="24"/>
        </w:rPr>
        <w:t xml:space="preserve"> от </w:t>
      </w:r>
      <w:r w:rsidR="007E3D82" w:rsidRPr="00D9583C">
        <w:rPr>
          <w:rFonts w:ascii="Times New Roman" w:hAnsi="Times New Roman" w:cs="Times New Roman"/>
          <w:sz w:val="24"/>
          <w:szCs w:val="24"/>
        </w:rPr>
        <w:t>12</w:t>
      </w:r>
      <w:r w:rsidRPr="00D9583C">
        <w:rPr>
          <w:rFonts w:ascii="Times New Roman" w:hAnsi="Times New Roman" w:cs="Times New Roman"/>
          <w:sz w:val="24"/>
          <w:szCs w:val="24"/>
        </w:rPr>
        <w:t xml:space="preserve"> </w:t>
      </w:r>
      <w:r w:rsidR="007E3D82" w:rsidRPr="00D9583C">
        <w:rPr>
          <w:rFonts w:ascii="Times New Roman" w:hAnsi="Times New Roman" w:cs="Times New Roman"/>
          <w:sz w:val="24"/>
          <w:szCs w:val="24"/>
        </w:rPr>
        <w:t>ноября</w:t>
      </w:r>
      <w:r w:rsidRPr="00D9583C">
        <w:rPr>
          <w:rFonts w:ascii="Times New Roman" w:hAnsi="Times New Roman" w:cs="Times New Roman"/>
          <w:sz w:val="24"/>
          <w:szCs w:val="24"/>
        </w:rPr>
        <w:t xml:space="preserve"> 20</w:t>
      </w:r>
      <w:r w:rsidR="007E3D82" w:rsidRPr="00D9583C">
        <w:rPr>
          <w:rFonts w:ascii="Times New Roman" w:hAnsi="Times New Roman" w:cs="Times New Roman"/>
          <w:sz w:val="24"/>
          <w:szCs w:val="24"/>
        </w:rPr>
        <w:t>21</w:t>
      </w:r>
      <w:r w:rsidRPr="00D9583C">
        <w:rPr>
          <w:rFonts w:ascii="Times New Roman" w:hAnsi="Times New Roman" w:cs="Times New Roman"/>
          <w:sz w:val="24"/>
          <w:szCs w:val="24"/>
        </w:rPr>
        <w:t xml:space="preserve">, именуемое в дальнейшем «Университет», </w:t>
      </w:r>
      <w:r w:rsidR="00FD0170" w:rsidRPr="00887BBA">
        <w:rPr>
          <w:rFonts w:ascii="Times New Roman" w:hAnsi="Times New Roman" w:cs="Times New Roman"/>
          <w:sz w:val="24"/>
          <w:szCs w:val="24"/>
        </w:rPr>
        <w:t>в лице проректора по организации учебного процесса Малевич Юлии Валерьевны, действующей на основании доверенности №</w:t>
      </w:r>
      <w:r w:rsidR="00FD0170">
        <w:rPr>
          <w:rFonts w:ascii="Times New Roman" w:hAnsi="Times New Roman" w:cs="Times New Roman"/>
          <w:sz w:val="24"/>
          <w:szCs w:val="24"/>
        </w:rPr>
        <w:t xml:space="preserve"> </w:t>
      </w:r>
      <w:r w:rsidR="00FD0170" w:rsidRPr="00887BBA">
        <w:rPr>
          <w:rFonts w:ascii="Times New Roman" w:hAnsi="Times New Roman" w:cs="Times New Roman"/>
          <w:sz w:val="24"/>
          <w:szCs w:val="24"/>
        </w:rPr>
        <w:t>29-23 от 10.01.2023, с одной стороны</w:t>
      </w:r>
      <w:r w:rsidRPr="00D9583C">
        <w:rPr>
          <w:rFonts w:ascii="Times New Roman" w:hAnsi="Times New Roman" w:cs="Times New Roman"/>
          <w:sz w:val="24"/>
          <w:szCs w:val="24"/>
        </w:rPr>
        <w:t>, и</w:t>
      </w:r>
      <w:r w:rsidR="008914AD" w:rsidRPr="00D9583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42583592"/>
      <w:r w:rsidR="000C63CA" w:rsidRPr="005F7EE5">
        <w:rPr>
          <w:rFonts w:ascii="Times New Roman" w:hAnsi="Times New Roman" w:cs="Times New Roman"/>
          <w:b/>
          <w:sz w:val="24"/>
          <w:szCs w:val="24"/>
          <w:highlight w:val="yellow"/>
        </w:rPr>
        <w:t>Полное наименование организации с ее организационно правовой формой (сокращенное наименование по уставу при наличии)</w:t>
      </w:r>
      <w:r w:rsidR="000C63CA" w:rsidRPr="00887BBA">
        <w:rPr>
          <w:rFonts w:ascii="Times New Roman" w:hAnsi="Times New Roman" w:cs="Times New Roman"/>
          <w:sz w:val="24"/>
          <w:szCs w:val="24"/>
        </w:rPr>
        <w:t>, именуем</w:t>
      </w:r>
      <w:r w:rsidR="000C63CA" w:rsidRPr="004D7A3A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должность и полное</w:t>
      </w:r>
      <w:r w:rsidR="000C63CA">
        <w:rPr>
          <w:rFonts w:ascii="Times New Roman" w:hAnsi="Times New Roman" w:cs="Times New Roman"/>
          <w:sz w:val="24"/>
          <w:szCs w:val="24"/>
        </w:rPr>
        <w:t xml:space="preserve">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ФИО подписанта от организации</w:t>
      </w:r>
      <w:r w:rsidR="000C63CA" w:rsidRPr="00887BBA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0C63CA" w:rsidRPr="005F7EE5">
        <w:rPr>
          <w:rFonts w:ascii="Times New Roman" w:hAnsi="Times New Roman" w:cs="Times New Roman"/>
          <w:sz w:val="24"/>
          <w:szCs w:val="24"/>
          <w:highlight w:val="yellow"/>
        </w:rPr>
        <w:t>наименование документа</w:t>
      </w:r>
      <w:r w:rsidR="000C63CA" w:rsidRPr="00887BBA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</w:t>
      </w:r>
      <w:bookmarkEnd w:id="0"/>
      <w:r w:rsidR="000C63CA" w:rsidRPr="00887BBA">
        <w:rPr>
          <w:rFonts w:ascii="Times New Roman" w:hAnsi="Times New Roman" w:cs="Times New Roman"/>
          <w:sz w:val="24"/>
          <w:szCs w:val="24"/>
        </w:rPr>
        <w:t>.</w:t>
      </w:r>
      <w:r w:rsidRPr="00D9583C">
        <w:rPr>
          <w:rFonts w:ascii="Times New Roman" w:hAnsi="Times New Roman" w:cs="Times New Roman"/>
          <w:sz w:val="24"/>
          <w:szCs w:val="24"/>
        </w:rPr>
        <w:t>.</w:t>
      </w:r>
    </w:p>
    <w:p w14:paraId="7B59CD7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568E230C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25E363A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14F72B" w14:textId="39BFEE6E" w:rsidR="004B0471" w:rsidRPr="00D9583C" w:rsidRDefault="004B0471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1" w:name="_Hlk136445269"/>
      <w:r w:rsidRPr="00D9583C">
        <w:rPr>
          <w:rFonts w:ascii="Times New Roman" w:hAnsi="Times New Roman"/>
          <w:sz w:val="24"/>
          <w:szCs w:val="24"/>
        </w:rPr>
        <w:t xml:space="preserve">Предметом настоящего Договора является организация практической подготовки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с инвалидностью и ограниченными возможностями здоровья, </w:t>
      </w:r>
      <w:r w:rsidR="00565BA4" w:rsidRPr="00D9583C">
        <w:rPr>
          <w:rFonts w:ascii="Times New Roman" w:hAnsi="Times New Roman"/>
          <w:sz w:val="24"/>
          <w:szCs w:val="24"/>
        </w:rPr>
        <w:t>нужд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 xml:space="preserve">в создании специальных условий в период практического обучения (далее – </w:t>
      </w:r>
      <w:r w:rsidR="00565BA4" w:rsidRPr="00D9583C">
        <w:rPr>
          <w:rFonts w:ascii="Times New Roman" w:hAnsi="Times New Roman"/>
          <w:sz w:val="24"/>
          <w:szCs w:val="24"/>
        </w:rPr>
        <w:t>обучающи</w:t>
      </w:r>
      <w:r w:rsidR="00565BA4">
        <w:rPr>
          <w:rFonts w:ascii="Times New Roman" w:hAnsi="Times New Roman"/>
          <w:sz w:val="24"/>
          <w:szCs w:val="24"/>
        </w:rPr>
        <w:t>йся</w:t>
      </w:r>
      <w:r w:rsidRPr="00D9583C">
        <w:rPr>
          <w:rFonts w:ascii="Times New Roman" w:hAnsi="Times New Roman"/>
          <w:sz w:val="24"/>
          <w:szCs w:val="24"/>
        </w:rPr>
        <w:t>).</w:t>
      </w:r>
    </w:p>
    <w:bookmarkEnd w:id="1"/>
    <w:p w14:paraId="55EC449E" w14:textId="2201B1F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D9583C" w:rsidRDefault="004642A4" w:rsidP="000C63CA">
      <w:pPr>
        <w:pStyle w:val="aff"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1F72741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Права и обязанности Сторон</w:t>
      </w:r>
    </w:p>
    <w:p w14:paraId="04DBF38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48E8AC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бязана:</w:t>
      </w:r>
    </w:p>
    <w:p w14:paraId="77AF0FB8" w14:textId="1158A260" w:rsidR="00023AAE" w:rsidRPr="00023AAE" w:rsidRDefault="00023AAE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023AAE">
        <w:rPr>
          <w:rFonts w:ascii="Times New Roman" w:hAnsi="Times New Roman"/>
          <w:sz w:val="24"/>
          <w:szCs w:val="24"/>
        </w:rPr>
        <w:t xml:space="preserve">предоставить Университету в соответствии с графиком учебного процесса </w:t>
      </w:r>
      <w:bookmarkStart w:id="2" w:name="_Hlk142583621"/>
      <w:r w:rsidR="000C63CA" w:rsidRPr="00887BBA">
        <w:rPr>
          <w:rFonts w:ascii="Times New Roman" w:hAnsi="Times New Roman"/>
          <w:sz w:val="24"/>
          <w:szCs w:val="24"/>
        </w:rPr>
        <w:t xml:space="preserve">с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по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.___.______</w:t>
      </w:r>
      <w:r w:rsidR="000C63CA">
        <w:rPr>
          <w:rFonts w:ascii="Times New Roman" w:hAnsi="Times New Roman"/>
          <w:sz w:val="24"/>
          <w:szCs w:val="24"/>
        </w:rPr>
        <w:t xml:space="preserve"> г.</w:t>
      </w:r>
      <w:r w:rsidR="000C63CA" w:rsidRPr="00887BBA">
        <w:rPr>
          <w:rFonts w:ascii="Times New Roman" w:hAnsi="Times New Roman"/>
          <w:sz w:val="24"/>
          <w:szCs w:val="24"/>
        </w:rPr>
        <w:t xml:space="preserve"> </w:t>
      </w:r>
      <w:r w:rsidR="000C63CA" w:rsidRPr="000C63CA">
        <w:rPr>
          <w:rFonts w:ascii="Times New Roman" w:hAnsi="Times New Roman"/>
          <w:sz w:val="24"/>
          <w:szCs w:val="24"/>
        </w:rPr>
        <w:t>1 (одно)</w:t>
      </w:r>
      <w:r w:rsidR="000C63CA" w:rsidRPr="00887BBA">
        <w:rPr>
          <w:rFonts w:ascii="Times New Roman" w:hAnsi="Times New Roman"/>
          <w:sz w:val="24"/>
          <w:szCs w:val="24"/>
        </w:rPr>
        <w:t xml:space="preserve"> место для организации практической подготовки, проводимой в форме практики (далее – практическая подготовка), обучающегося </w:t>
      </w:r>
      <w:r w:rsidR="000C63CA" w:rsidRPr="005F7EE5">
        <w:rPr>
          <w:rFonts w:ascii="Times New Roman" w:hAnsi="Times New Roman"/>
          <w:sz w:val="24"/>
          <w:szCs w:val="24"/>
          <w:highlight w:val="yellow"/>
        </w:rPr>
        <w:t>____</w:t>
      </w:r>
      <w:r w:rsidR="000C63CA" w:rsidRPr="00887BBA">
        <w:rPr>
          <w:rFonts w:ascii="Times New Roman" w:hAnsi="Times New Roman"/>
          <w:sz w:val="24"/>
          <w:szCs w:val="24"/>
        </w:rPr>
        <w:t xml:space="preserve"> курса 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полное ФИО студен</w:t>
      </w:r>
      <w:r w:rsidR="000C63CA">
        <w:rPr>
          <w:rFonts w:ascii="Times New Roman" w:hAnsi="Times New Roman"/>
          <w:b/>
          <w:sz w:val="24"/>
          <w:szCs w:val="24"/>
          <w:highlight w:val="yellow"/>
        </w:rPr>
        <w:t>т</w:t>
      </w:r>
      <w:r w:rsidR="000C63CA" w:rsidRPr="005F7EE5">
        <w:rPr>
          <w:rFonts w:ascii="Times New Roman" w:hAnsi="Times New Roman"/>
          <w:b/>
          <w:sz w:val="24"/>
          <w:szCs w:val="24"/>
          <w:highlight w:val="yellow"/>
        </w:rPr>
        <w:t>а</w:t>
      </w:r>
      <w:r w:rsidR="000C63CA" w:rsidRPr="00887BBA">
        <w:rPr>
          <w:rFonts w:ascii="Times New Roman" w:hAnsi="Times New Roman"/>
          <w:sz w:val="24"/>
          <w:szCs w:val="24"/>
        </w:rPr>
        <w:t xml:space="preserve"> по направлению</w:t>
      </w:r>
      <w:bookmarkEnd w:id="2"/>
      <w:r w:rsidR="000C63CA" w:rsidRPr="00887BBA">
        <w:rPr>
          <w:rFonts w:ascii="Times New Roman" w:hAnsi="Times New Roman"/>
          <w:sz w:val="24"/>
          <w:szCs w:val="24"/>
        </w:rPr>
        <w:t xml:space="preserve">/специальности </w:t>
      </w:r>
      <w:bookmarkStart w:id="3" w:name="_Hlk142583652"/>
      <w:r w:rsidR="000C63CA" w:rsidRPr="005F7EE5">
        <w:rPr>
          <w:rFonts w:ascii="Times New Roman" w:hAnsi="Times New Roman"/>
          <w:sz w:val="24"/>
          <w:szCs w:val="24"/>
          <w:highlight w:val="yellow"/>
        </w:rPr>
        <w:t>код и наименование</w:t>
      </w:r>
      <w:bookmarkEnd w:id="3"/>
      <w:r w:rsidRPr="00023AAE">
        <w:rPr>
          <w:rFonts w:ascii="Times New Roman" w:hAnsi="Times New Roman"/>
          <w:sz w:val="24"/>
          <w:szCs w:val="24"/>
        </w:rPr>
        <w:t>, оборудованного в соответствии с требованиями Индивидуальной программы реабилитации и абилитации обучающегося и/или Приказа Министерства труда России от 19 ноября 2013 г. №685н «Об утверждении основных требований к оснащению (оборудованию) специальных рабочих мест для трудоустройства инвалидов с учетом нарушенных функций и ограничений их жизнедеятельности».</w:t>
      </w:r>
    </w:p>
    <w:p w14:paraId="76AA5B23" w14:textId="758B394F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Практическая подготовка 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1).</w:t>
      </w:r>
    </w:p>
    <w:p w14:paraId="00774CCC" w14:textId="684CF202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>;</w:t>
      </w:r>
    </w:p>
    <w:p w14:paraId="7BC9E3FB" w14:textId="54B7E850" w:rsidR="004642A4" w:rsidRPr="00D9583C" w:rsidRDefault="00BB2780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bookmarkStart w:id="4" w:name="_GoBack"/>
      <w:bookmarkEnd w:id="4"/>
      <w:r w:rsidRPr="00BB2780">
        <w:rPr>
          <w:rFonts w:ascii="Times New Roman" w:hAnsi="Times New Roman"/>
          <w:sz w:val="24"/>
          <w:szCs w:val="24"/>
        </w:rPr>
        <w:t>назначить ответственное лицо, соответствующее требованиям трудового законодательства Российской Федерации о допуске к педагогической деятельности,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</w:t>
      </w:r>
      <w:r w:rsidR="004642A4" w:rsidRPr="00D9583C">
        <w:rPr>
          <w:rFonts w:ascii="Times New Roman" w:hAnsi="Times New Roman"/>
          <w:sz w:val="24"/>
          <w:szCs w:val="24"/>
        </w:rPr>
        <w:t>;</w:t>
      </w:r>
    </w:p>
    <w:p w14:paraId="0B3C0508" w14:textId="04834259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при смене лица, указанного в пункте 2.</w:t>
      </w:r>
      <w:r w:rsidR="00E4291A" w:rsidRPr="00D9583C">
        <w:rPr>
          <w:rFonts w:ascii="Times New Roman" w:hAnsi="Times New Roman"/>
          <w:sz w:val="24"/>
          <w:szCs w:val="24"/>
        </w:rPr>
        <w:t>1.3</w:t>
      </w:r>
      <w:r w:rsidR="00A75111" w:rsidRPr="00D9583C">
        <w:rPr>
          <w:rFonts w:ascii="Times New Roman" w:hAnsi="Times New Roman"/>
          <w:sz w:val="24"/>
          <w:szCs w:val="24"/>
        </w:rPr>
        <w:t>.</w:t>
      </w:r>
      <w:r w:rsidRPr="00D9583C">
        <w:rPr>
          <w:rFonts w:ascii="Times New Roman" w:hAnsi="Times New Roman"/>
          <w:sz w:val="24"/>
          <w:szCs w:val="24"/>
        </w:rPr>
        <w:t>, в 10-дневный срок сообщить об этом Университету;</w:t>
      </w:r>
    </w:p>
    <w:p w14:paraId="1899B1B1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одить оценку условий труда на рабочих местах, используемых при реализации компонентов образовательной программы в форме практической подготовки, и сообщать в Университет об условиях труда и требованиях охраны труда на рабочем месте; </w:t>
      </w:r>
    </w:p>
    <w:p w14:paraId="221F7322" w14:textId="6AED3461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знаком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 правилами внутреннего трудового распорядка Профильной организации;</w:t>
      </w:r>
    </w:p>
    <w:p w14:paraId="2B90911B" w14:textId="357DB486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овести инструктаж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по охране труда и технике безопасности и осуществлять надзор за</w:t>
      </w:r>
      <w:r w:rsidR="00023AAE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ем обучающимся правил техники безопасности;</w:t>
      </w:r>
    </w:p>
    <w:p w14:paraId="641B83A9" w14:textId="32834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предоставить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мус</w:t>
      </w:r>
      <w:r w:rsidR="00565BA4" w:rsidRPr="00D9583C">
        <w:rPr>
          <w:rFonts w:ascii="Times New Roman" w:hAnsi="Times New Roman"/>
          <w:sz w:val="24"/>
          <w:szCs w:val="24"/>
        </w:rPr>
        <w:t xml:space="preserve">я </w:t>
      </w:r>
      <w:r w:rsidRPr="00D9583C">
        <w:rPr>
          <w:rFonts w:ascii="Times New Roman" w:hAnsi="Times New Roman"/>
          <w:sz w:val="24"/>
          <w:szCs w:val="24"/>
        </w:rPr>
        <w:t xml:space="preserve">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 w:rsidRPr="00D9583C">
        <w:rPr>
          <w:rFonts w:ascii="Times New Roman" w:hAnsi="Times New Roman"/>
          <w:sz w:val="24"/>
          <w:szCs w:val="24"/>
        </w:rPr>
        <w:t>1</w:t>
      </w:r>
      <w:r w:rsidRPr="00D9583C">
        <w:rPr>
          <w:rFonts w:ascii="Times New Roman" w:hAnsi="Times New Roman"/>
          <w:sz w:val="24"/>
          <w:szCs w:val="24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7044298B" w:rsidR="00B4767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о всех случаях нарушения обучающим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01EA190B" w14:textId="3EDCE17E" w:rsidR="005C6975" w:rsidRPr="00D9583C" w:rsidRDefault="005C6975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обеспечить доступ представителей Университета для ознакомления с </w:t>
      </w:r>
      <w:r w:rsidR="00EA1BC9" w:rsidRPr="00D9583C">
        <w:rPr>
          <w:rFonts w:ascii="Times New Roman" w:hAnsi="Times New Roman"/>
          <w:sz w:val="24"/>
          <w:szCs w:val="24"/>
        </w:rPr>
        <w:t xml:space="preserve">местом </w:t>
      </w:r>
      <w:r w:rsidRPr="00D9583C">
        <w:rPr>
          <w:rFonts w:ascii="Times New Roman" w:hAnsi="Times New Roman"/>
          <w:sz w:val="24"/>
          <w:szCs w:val="24"/>
        </w:rPr>
        <w:t>прохождения практик</w:t>
      </w:r>
      <w:r w:rsidR="00EA1BC9" w:rsidRPr="00D9583C">
        <w:rPr>
          <w:rFonts w:ascii="Times New Roman" w:hAnsi="Times New Roman"/>
          <w:sz w:val="24"/>
          <w:szCs w:val="24"/>
        </w:rPr>
        <w:t>и</w:t>
      </w:r>
      <w:r w:rsidRPr="00D9583C">
        <w:rPr>
          <w:rFonts w:ascii="Times New Roman" w:hAnsi="Times New Roman"/>
          <w:sz w:val="24"/>
          <w:szCs w:val="24"/>
        </w:rPr>
        <w:t xml:space="preserve"> </w:t>
      </w:r>
      <w:r w:rsidR="00EA1BC9" w:rsidRPr="00D9583C">
        <w:rPr>
          <w:rFonts w:ascii="Times New Roman" w:hAnsi="Times New Roman"/>
          <w:sz w:val="24"/>
          <w:szCs w:val="24"/>
        </w:rPr>
        <w:t xml:space="preserve">обучающегося </w:t>
      </w:r>
      <w:r w:rsidRPr="00D9583C">
        <w:rPr>
          <w:rFonts w:ascii="Times New Roman" w:hAnsi="Times New Roman"/>
          <w:sz w:val="24"/>
          <w:szCs w:val="24"/>
        </w:rPr>
        <w:t>с инвалидностью.</w:t>
      </w:r>
    </w:p>
    <w:p w14:paraId="4B96851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Университет обязан:  </w:t>
      </w:r>
    </w:p>
    <w:p w14:paraId="7CEF906B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01FA9AFB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рганизует участие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го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в выполнении определенных видов работ, связанных с будущей профессиональной деятельностью;</w:t>
      </w:r>
    </w:p>
    <w:p w14:paraId="573B1625" w14:textId="06184ECD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оказывает методическую помощь 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>обучающ</w:t>
      </w:r>
      <w:r w:rsidR="00565BA4">
        <w:rPr>
          <w:rFonts w:ascii="Times New Roman" w:hAnsi="Times New Roman"/>
          <w:sz w:val="24"/>
          <w:szCs w:val="24"/>
          <w:lang w:val="ru-RU"/>
        </w:rPr>
        <w:t>емуся</w:t>
      </w:r>
      <w:r w:rsidR="00565BA4" w:rsidRPr="00D9583C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>при выполнении определенных видов работ, связанных с будущей профессиональной деятельностью;</w:t>
      </w:r>
    </w:p>
    <w:p w14:paraId="10CD5B0B" w14:textId="6D93CA1E" w:rsidR="004642A4" w:rsidRPr="00D9583C" w:rsidRDefault="004642A4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</w:t>
      </w:r>
      <w:r w:rsidR="00565BA4">
        <w:rPr>
          <w:rFonts w:ascii="Times New Roman" w:hAnsi="Times New Roman"/>
          <w:sz w:val="24"/>
          <w:szCs w:val="24"/>
          <w:lang w:val="ru-RU"/>
        </w:rPr>
        <w:t>щегося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142C777F" w14:textId="288BF1BF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составляет совместно с ответственным работником Профильной организации рабочий график (план) проведения практической подготов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с учетом 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рекомендаций работников Центра обучения инвалидов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;</w:t>
      </w:r>
    </w:p>
    <w:p w14:paraId="08F10501" w14:textId="40FAC7E4" w:rsidR="003A24E2" w:rsidRPr="007C16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4"/>
          <w:szCs w:val="24"/>
          <w:lang w:val="ru-RU"/>
        </w:rPr>
      </w:pP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разрабатывает индивидуальные задания для </w:t>
      </w:r>
      <w:r w:rsidR="00565BA4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обучающегося</w:t>
      </w:r>
      <w:r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>, выполняемые в период практики</w:t>
      </w:r>
      <w:r w:rsidR="00A9330E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с учетом рекомендаций работников Центра обучения инвалидов</w:t>
      </w:r>
      <w:r w:rsidR="005A4B76" w:rsidRPr="007C163C">
        <w:rPr>
          <w:rFonts w:ascii="Times New Roman" w:hAnsi="Times New Roman"/>
          <w:color w:val="000000" w:themeColor="text1"/>
          <w:sz w:val="24"/>
          <w:szCs w:val="24"/>
          <w:lang w:val="ru-RU"/>
        </w:rPr>
        <w:t xml:space="preserve"> по формам представления информации.</w:t>
      </w:r>
    </w:p>
    <w:p w14:paraId="73349401" w14:textId="4109DE6F" w:rsidR="00B42A22" w:rsidRPr="007C163C" w:rsidRDefault="00B42A2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передачу сведений, содержащихся в ИПРА, а при отсутствии таковых – письменных рекомендаций Центра обучения инвалидов </w:t>
      </w:r>
      <w:r w:rsidR="00565BA4" w:rsidRPr="007C163C">
        <w:rPr>
          <w:rFonts w:ascii="Times New Roman" w:hAnsi="Times New Roman"/>
          <w:sz w:val="24"/>
          <w:szCs w:val="24"/>
          <w:lang w:val="ru-RU"/>
        </w:rPr>
        <w:t xml:space="preserve">Университета </w:t>
      </w:r>
      <w:r w:rsidRPr="007C163C">
        <w:rPr>
          <w:rFonts w:ascii="Times New Roman" w:hAnsi="Times New Roman"/>
          <w:sz w:val="24"/>
          <w:szCs w:val="24"/>
          <w:lang w:val="ru-RU"/>
        </w:rPr>
        <w:t>о требованиях к оборудованию рабочего места обучающегося;</w:t>
      </w:r>
    </w:p>
    <w:p w14:paraId="61F3BE63" w14:textId="3E45B2DC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7C163C">
        <w:rPr>
          <w:rFonts w:ascii="Times New Roman" w:hAnsi="Times New Roman"/>
          <w:sz w:val="24"/>
          <w:szCs w:val="24"/>
          <w:lang w:val="ru-RU"/>
        </w:rPr>
        <w:t xml:space="preserve">обеспечивает контроль </w:t>
      </w:r>
      <w:r w:rsidR="00A9330E" w:rsidRPr="007C163C">
        <w:rPr>
          <w:rFonts w:ascii="Times New Roman" w:hAnsi="Times New Roman"/>
          <w:sz w:val="24"/>
          <w:szCs w:val="24"/>
          <w:lang w:val="ru-RU"/>
        </w:rPr>
        <w:t xml:space="preserve">совместно с работниками Центра обучения инвалидов </w:t>
      </w:r>
      <w:r w:rsidRPr="007C163C">
        <w:rPr>
          <w:rFonts w:ascii="Times New Roman" w:hAnsi="Times New Roman"/>
          <w:sz w:val="24"/>
          <w:szCs w:val="24"/>
          <w:lang w:val="ru-RU"/>
        </w:rPr>
        <w:t>за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 созданием специальных условий для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егося</w:t>
      </w:r>
      <w:r w:rsidRPr="00D9583C">
        <w:rPr>
          <w:rFonts w:ascii="Times New Roman" w:hAnsi="Times New Roman"/>
          <w:sz w:val="24"/>
          <w:szCs w:val="24"/>
          <w:lang w:val="ru-RU"/>
        </w:rPr>
        <w:t>;</w:t>
      </w:r>
    </w:p>
    <w:p w14:paraId="5EDBCB3B" w14:textId="66A5C49E" w:rsidR="003A24E2" w:rsidRPr="00D9583C" w:rsidRDefault="003A24E2" w:rsidP="000C63CA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  <w:r w:rsidRPr="00D9583C">
        <w:rPr>
          <w:rFonts w:ascii="Times New Roman" w:hAnsi="Times New Roman"/>
          <w:sz w:val="24"/>
          <w:szCs w:val="24"/>
          <w:lang w:val="ru-RU"/>
        </w:rPr>
        <w:t xml:space="preserve">консультирует 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(или организует консультацию работником Центра обучения инвалидов) </w:t>
      </w:r>
      <w:r w:rsidR="00C945F0" w:rsidRPr="00D9583C">
        <w:rPr>
          <w:rFonts w:ascii="Times New Roman" w:hAnsi="Times New Roman"/>
          <w:sz w:val="24"/>
          <w:szCs w:val="24"/>
          <w:lang w:val="ru-RU"/>
        </w:rPr>
        <w:t>ответственного работника Профильной организации</w:t>
      </w:r>
      <w:r w:rsidR="00C945F0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D9583C">
        <w:rPr>
          <w:rFonts w:ascii="Times New Roman" w:hAnsi="Times New Roman"/>
          <w:sz w:val="24"/>
          <w:szCs w:val="24"/>
          <w:lang w:val="ru-RU"/>
        </w:rPr>
        <w:t xml:space="preserve">об особенностях взаимодействия с </w:t>
      </w:r>
      <w:r w:rsidR="00565BA4">
        <w:rPr>
          <w:rFonts w:ascii="Times New Roman" w:hAnsi="Times New Roman"/>
          <w:sz w:val="24"/>
          <w:szCs w:val="24"/>
          <w:lang w:val="ru-RU"/>
        </w:rPr>
        <w:t>обучающимся</w:t>
      </w:r>
      <w:r w:rsidR="00742447" w:rsidRPr="00D9583C">
        <w:rPr>
          <w:rFonts w:ascii="Times New Roman" w:hAnsi="Times New Roman"/>
          <w:sz w:val="24"/>
          <w:szCs w:val="24"/>
          <w:lang w:val="ru-RU"/>
        </w:rPr>
        <w:t>.</w:t>
      </w:r>
    </w:p>
    <w:p w14:paraId="312A610E" w14:textId="7777777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50460BB3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lastRenderedPageBreak/>
        <w:t>установить в расписании занятий виды учебной деятельности, практики и иные компоненты образовательной программы, осваиваемые обучающим</w:t>
      </w:r>
      <w:r w:rsidR="00565BA4">
        <w:rPr>
          <w:rFonts w:ascii="Times New Roman" w:hAnsi="Times New Roman"/>
          <w:sz w:val="24"/>
          <w:szCs w:val="24"/>
        </w:rPr>
        <w:t>ся</w:t>
      </w:r>
      <w:r w:rsidRPr="00D9583C">
        <w:rPr>
          <w:rFonts w:ascii="Times New Roman" w:hAnsi="Times New Roman"/>
          <w:sz w:val="24"/>
          <w:szCs w:val="24"/>
        </w:rPr>
        <w:t xml:space="preserve"> в форме практической подготовки, включая место, продолжительность и период их реализации;</w:t>
      </w:r>
    </w:p>
    <w:p w14:paraId="694DF5B3" w14:textId="2A3BB815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править 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Pr="00D9583C">
        <w:rPr>
          <w:rFonts w:ascii="Times New Roman" w:hAnsi="Times New Roman"/>
          <w:sz w:val="24"/>
          <w:szCs w:val="24"/>
        </w:rPr>
        <w:t xml:space="preserve"> в Профильную организацию для освоения компонентов образовательной программы в форме практической подготовки.</w:t>
      </w:r>
    </w:p>
    <w:p w14:paraId="6ED7C9E3" w14:textId="2A60F481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имеет право:</w:t>
      </w:r>
    </w:p>
    <w:p w14:paraId="11D8AA42" w14:textId="2943B239" w:rsidR="00742447" w:rsidRPr="00D9583C" w:rsidRDefault="00742447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казать в приеме обучающегося на практику в связи с отсутствием рабочих мест, удовлетворяющих требованиям п. 2.1.1 настоящего договора. В этом случае Профильная организация за 10-дневный срок до начала практики обязана сообщить об этом Университету;</w:t>
      </w:r>
    </w:p>
    <w:p w14:paraId="6768FEF3" w14:textId="5011C03D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требовать от </w:t>
      </w:r>
      <w:r w:rsidR="00565BA4" w:rsidRPr="00D9583C">
        <w:rPr>
          <w:rFonts w:ascii="Times New Roman" w:hAnsi="Times New Roman"/>
          <w:sz w:val="24"/>
          <w:szCs w:val="24"/>
        </w:rPr>
        <w:t>обучающ</w:t>
      </w:r>
      <w:r w:rsidR="00565BA4">
        <w:rPr>
          <w:rFonts w:ascii="Times New Roman" w:hAnsi="Times New Roman"/>
          <w:sz w:val="24"/>
          <w:szCs w:val="24"/>
        </w:rPr>
        <w:t>его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12E17FC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нарушения </w:t>
      </w:r>
      <w:r w:rsidR="00565BA4">
        <w:rPr>
          <w:rFonts w:ascii="Times New Roman" w:hAnsi="Times New Roman"/>
          <w:sz w:val="24"/>
          <w:szCs w:val="24"/>
        </w:rPr>
        <w:t>обучающимся</w:t>
      </w:r>
      <w:r w:rsidR="00565BA4" w:rsidRPr="00D9583C">
        <w:rPr>
          <w:rFonts w:ascii="Times New Roman" w:hAnsi="Times New Roman"/>
          <w:sz w:val="24"/>
          <w:szCs w:val="24"/>
        </w:rPr>
        <w:t xml:space="preserve"> </w:t>
      </w:r>
      <w:r w:rsidRPr="00D9583C">
        <w:rPr>
          <w:rFonts w:ascii="Times New Roman" w:hAnsi="Times New Roman"/>
          <w:sz w:val="24"/>
          <w:szCs w:val="24"/>
        </w:rPr>
        <w:t>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обучающегося.</w:t>
      </w:r>
    </w:p>
    <w:p w14:paraId="07B03CC6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Университет имеет право:</w:t>
      </w:r>
    </w:p>
    <w:p w14:paraId="187BF778" w14:textId="10D1B36E" w:rsidR="00633118" w:rsidRPr="00D9583C" w:rsidRDefault="00633118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eastAsiaTheme="minorEastAsia" w:hAnsi="Times New Roman"/>
          <w:sz w:val="24"/>
          <w:szCs w:val="24"/>
        </w:rPr>
        <w:t xml:space="preserve">отказать в направлении 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>обучающ</w:t>
      </w:r>
      <w:r w:rsidR="00565BA4">
        <w:rPr>
          <w:rFonts w:ascii="Times New Roman" w:eastAsiaTheme="minorEastAsia" w:hAnsi="Times New Roman"/>
          <w:sz w:val="24"/>
          <w:szCs w:val="24"/>
        </w:rPr>
        <w:t>егося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на практику или отозвать </w:t>
      </w:r>
      <w:r w:rsidR="00565BA4">
        <w:rPr>
          <w:rFonts w:ascii="Times New Roman" w:eastAsiaTheme="minorEastAsia" w:hAnsi="Times New Roman"/>
          <w:sz w:val="24"/>
          <w:szCs w:val="24"/>
        </w:rPr>
        <w:t>его</w:t>
      </w:r>
      <w:r w:rsidR="00565BA4" w:rsidRPr="00D9583C">
        <w:rPr>
          <w:rFonts w:ascii="Times New Roman" w:eastAsiaTheme="minorEastAsia" w:hAnsi="Times New Roman"/>
          <w:sz w:val="24"/>
          <w:szCs w:val="24"/>
        </w:rPr>
        <w:t xml:space="preserve"> </w:t>
      </w:r>
      <w:r w:rsidRPr="00D9583C">
        <w:rPr>
          <w:rFonts w:ascii="Times New Roman" w:eastAsiaTheme="minorEastAsia" w:hAnsi="Times New Roman"/>
          <w:sz w:val="24"/>
          <w:szCs w:val="24"/>
        </w:rPr>
        <w:t xml:space="preserve">в связи с несоблюдением Организацией требований </w:t>
      </w:r>
      <w:r w:rsidRPr="00D9583C">
        <w:rPr>
          <w:rStyle w:val="FontStyle22"/>
          <w:sz w:val="24"/>
          <w:szCs w:val="24"/>
        </w:rPr>
        <w:t>к условиям организации труда</w:t>
      </w:r>
      <w:r w:rsidRPr="00D9583C">
        <w:rPr>
          <w:rFonts w:ascii="Times New Roman" w:eastAsiaTheme="minorEastAsia" w:hAnsi="Times New Roman"/>
          <w:sz w:val="24"/>
          <w:szCs w:val="24"/>
        </w:rPr>
        <w:t>, а также требованиям п. 2.1.1 настоящего договора.</w:t>
      </w:r>
    </w:p>
    <w:p w14:paraId="0F1836F3" w14:textId="497E9737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57DD49D8" w:rsidR="004642A4" w:rsidRPr="00D9583C" w:rsidRDefault="004642A4" w:rsidP="000C63CA">
      <w:pPr>
        <w:pStyle w:val="ConsPlusNormal"/>
        <w:widowControl/>
        <w:numPr>
          <w:ilvl w:val="2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запрашивать информацию об организации практической подготовки, в том числе о качестве и объеме выполненных обучающимся работ, связанных с будущей профессиональной деятельностью.</w:t>
      </w:r>
    </w:p>
    <w:p w14:paraId="3DA3CA40" w14:textId="77777777" w:rsidR="00633118" w:rsidRPr="00D9583C" w:rsidRDefault="00633118" w:rsidP="000C63CA">
      <w:pPr>
        <w:autoSpaceDE w:val="0"/>
        <w:autoSpaceDN w:val="0"/>
        <w:adjustRightInd w:val="0"/>
        <w:ind w:left="743"/>
        <w:jc w:val="both"/>
        <w:rPr>
          <w:rFonts w:eastAsiaTheme="minorEastAsia"/>
        </w:rPr>
      </w:pPr>
    </w:p>
    <w:p w14:paraId="262F93DC" w14:textId="074F2B2D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Особые условия</w:t>
      </w:r>
    </w:p>
    <w:p w14:paraId="03381F83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A48256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D9583C" w:rsidRDefault="004642A4" w:rsidP="000C63CA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1B1DA6FB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Дополнительные условия</w:t>
      </w:r>
    </w:p>
    <w:p w14:paraId="5B9B9C1D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214BC3D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Несчастный случай, произошедший с обучающимся в период организации практической подготовки в Профильной организации, расследуется и учитывается </w:t>
      </w:r>
      <w:r w:rsidRPr="00D9583C">
        <w:rPr>
          <w:rFonts w:ascii="Times New Roman" w:hAnsi="Times New Roman"/>
          <w:sz w:val="24"/>
          <w:szCs w:val="24"/>
        </w:rPr>
        <w:lastRenderedPageBreak/>
        <w:t>администрацией Профильной организации совместно с уполномоченным представителем Университета.</w:t>
      </w:r>
    </w:p>
    <w:p w14:paraId="20866739" w14:textId="5F66B6DD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Ответственность за вред, который может наступить вследствие действий, совершенных обучающим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 w:rsidRPr="00D9583C">
        <w:rPr>
          <w:rFonts w:ascii="Times New Roman" w:hAnsi="Times New Roman"/>
          <w:sz w:val="24"/>
          <w:szCs w:val="24"/>
        </w:rPr>
        <w:t xml:space="preserve">практической подготовки </w:t>
      </w:r>
      <w:r w:rsidRPr="00D9583C">
        <w:rPr>
          <w:rFonts w:ascii="Times New Roman" w:hAnsi="Times New Roman"/>
          <w:sz w:val="24"/>
          <w:szCs w:val="24"/>
        </w:rPr>
        <w:t>виновным лицом.</w:t>
      </w:r>
    </w:p>
    <w:p w14:paraId="55254692" w14:textId="77777777" w:rsidR="004642A4" w:rsidRPr="00D9583C" w:rsidRDefault="004642A4" w:rsidP="000C63CA">
      <w:pPr>
        <w:pStyle w:val="aff"/>
        <w:tabs>
          <w:tab w:val="left" w:pos="420"/>
        </w:tabs>
        <w:suppressAutoHyphens/>
        <w:spacing w:after="0" w:line="240" w:lineRule="auto"/>
        <w:ind w:left="567"/>
        <w:contextualSpacing w:val="0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BC0E67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Срок действия договора</w:t>
      </w:r>
    </w:p>
    <w:p w14:paraId="32564C95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6713BE3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Настоящий Договор вступает в силу после подписания Сторонами и действует до полного исполнения Сторонами своих обязательств по Договору.</w:t>
      </w:r>
    </w:p>
    <w:p w14:paraId="31134164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33C4B297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Заключительные положения</w:t>
      </w:r>
    </w:p>
    <w:p w14:paraId="1C04291E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2D6DDE3" w14:textId="24FB3AE5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D9583C" w:rsidRDefault="004642A4" w:rsidP="000C63CA">
      <w:pPr>
        <w:pStyle w:val="ConsPlusNormal"/>
        <w:widowControl/>
        <w:numPr>
          <w:ilvl w:val="1"/>
          <w:numId w:val="26"/>
        </w:numPr>
        <w:tabs>
          <w:tab w:val="left" w:pos="284"/>
          <w:tab w:val="left" w:pos="1418"/>
        </w:tabs>
        <w:adjustRightInd w:val="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D9583C">
        <w:rPr>
          <w:rFonts w:ascii="Times New Roman" w:hAnsi="Times New Roman"/>
          <w:sz w:val="24"/>
          <w:szCs w:val="24"/>
        </w:rPr>
        <w:t xml:space="preserve"> 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D9583C" w:rsidRDefault="004642A4" w:rsidP="000C63CA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66AA2AB4" w:rsidR="004642A4" w:rsidRDefault="004642A4" w:rsidP="000C63CA">
      <w:pPr>
        <w:pStyle w:val="ConsPlusNormal"/>
        <w:widowControl/>
        <w:numPr>
          <w:ilvl w:val="0"/>
          <w:numId w:val="26"/>
        </w:numPr>
        <w:tabs>
          <w:tab w:val="left" w:pos="284"/>
          <w:tab w:val="left" w:pos="1418"/>
        </w:tabs>
        <w:adjustRightIn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583C">
        <w:rPr>
          <w:rFonts w:ascii="Times New Roman" w:hAnsi="Times New Roman" w:cs="Times New Roman"/>
          <w:b/>
          <w:sz w:val="24"/>
          <w:szCs w:val="24"/>
        </w:rPr>
        <w:t>Адреса, реквизиты и подписи Сторон</w:t>
      </w:r>
    </w:p>
    <w:p w14:paraId="29352E2F" w14:textId="77777777" w:rsidR="000C63CA" w:rsidRPr="00D9583C" w:rsidRDefault="000C63CA" w:rsidP="000C63CA">
      <w:pPr>
        <w:pStyle w:val="ConsPlusNormal"/>
        <w:widowControl/>
        <w:tabs>
          <w:tab w:val="left" w:pos="284"/>
          <w:tab w:val="left" w:pos="1418"/>
        </w:tabs>
        <w:adjustRightInd w:val="0"/>
        <w:ind w:left="36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0C63CA" w:rsidRPr="00D9583C" w14:paraId="30F500AE" w14:textId="77777777" w:rsidTr="000C63CA">
        <w:tc>
          <w:tcPr>
            <w:tcW w:w="5016" w:type="dxa"/>
          </w:tcPr>
          <w:p w14:paraId="1737CE4F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887BBA">
              <w:rPr>
                <w:b/>
              </w:rPr>
              <w:t>Профильная организация:</w:t>
            </w:r>
          </w:p>
          <w:p w14:paraId="52F263FF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37F3096D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5F7EE5">
              <w:rPr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01BD61A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 xml:space="preserve">Адрес: </w:t>
            </w:r>
            <w:r w:rsidRPr="005F7EE5">
              <w:rPr>
                <w:highlight w:val="yellow"/>
              </w:rPr>
              <w:t>полный почтовый адрес с индексом</w:t>
            </w:r>
          </w:p>
          <w:p w14:paraId="59573ED2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ИН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0311D643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  <w:r w:rsidRPr="00887BBA">
              <w:t>ОГРН</w:t>
            </w:r>
            <w:r>
              <w:t xml:space="preserve"> </w:t>
            </w:r>
            <w:r w:rsidRPr="00D36564">
              <w:rPr>
                <w:highlight w:val="yellow"/>
              </w:rPr>
              <w:t>…</w:t>
            </w:r>
          </w:p>
          <w:p w14:paraId="5682FFD8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4897" w:type="dxa"/>
          </w:tcPr>
          <w:p w14:paraId="6078C344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  <w:r w:rsidRPr="00D9583C">
              <w:rPr>
                <w:b/>
              </w:rPr>
              <w:t>Университет:</w:t>
            </w:r>
          </w:p>
          <w:p w14:paraId="13E7F759" w14:textId="77777777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243DCE0A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наб. канала Грибоедова, д.30-32, литер А</w:t>
            </w:r>
          </w:p>
          <w:p w14:paraId="34172E8F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0C63CA" w:rsidRPr="00D9583C" w:rsidRDefault="000C63CA" w:rsidP="000C63CA">
            <w:pPr>
              <w:pStyle w:val="af4"/>
              <w:spacing w:after="0"/>
              <w:ind w:right="142"/>
            </w:pPr>
            <w:r w:rsidRPr="00D9583C">
              <w:rPr>
                <w:sz w:val="22"/>
                <w:szCs w:val="22"/>
              </w:rPr>
              <w:t>ОГРН 1129847034570</w:t>
            </w:r>
          </w:p>
          <w:p w14:paraId="3FB8D5F5" w14:textId="398267E8" w:rsidR="000C63CA" w:rsidRPr="00D9583C" w:rsidRDefault="000C63CA" w:rsidP="000C63CA">
            <w:pPr>
              <w:autoSpaceDE w:val="0"/>
              <w:autoSpaceDN w:val="0"/>
              <w:adjustRightInd w:val="0"/>
              <w:rPr>
                <w:b/>
              </w:rPr>
            </w:pPr>
          </w:p>
        </w:tc>
      </w:tr>
      <w:tr w:rsidR="000C63CA" w:rsidRPr="00D9583C" w14:paraId="212E2F94" w14:textId="77777777" w:rsidTr="000C63CA">
        <w:trPr>
          <w:trHeight w:val="1546"/>
        </w:trPr>
        <w:tc>
          <w:tcPr>
            <w:tcW w:w="5016" w:type="dxa"/>
          </w:tcPr>
          <w:p w14:paraId="5E5575E5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5F7EE5">
              <w:rPr>
                <w:highlight w:val="yellow"/>
              </w:rPr>
              <w:t>Должность подписанта от организации</w:t>
            </w:r>
          </w:p>
          <w:p w14:paraId="0F98BCD2" w14:textId="77777777" w:rsidR="000C63C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71907A9C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</w:p>
          <w:p w14:paraId="4EBCA6F6" w14:textId="77777777" w:rsidR="000C63CA" w:rsidRPr="00887BBA" w:rsidRDefault="000C63CA" w:rsidP="000C63CA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887BBA">
              <w:rPr>
                <w:color w:val="222222"/>
                <w:shd w:val="clear" w:color="auto" w:fill="FFFFFF"/>
              </w:rPr>
              <w:t>___________</w:t>
            </w:r>
            <w:r>
              <w:rPr>
                <w:color w:val="222222"/>
                <w:shd w:val="clear" w:color="auto" w:fill="FFFFFF"/>
              </w:rPr>
              <w:t>_____</w:t>
            </w:r>
            <w:r w:rsidRPr="00887BBA">
              <w:rPr>
                <w:color w:val="222222"/>
                <w:shd w:val="clear" w:color="auto" w:fill="FFFFFF"/>
              </w:rPr>
              <w:t>__</w:t>
            </w:r>
            <w:r>
              <w:rPr>
                <w:color w:val="222222"/>
                <w:shd w:val="clear" w:color="auto" w:fill="FFFFFF"/>
              </w:rPr>
              <w:t>_</w:t>
            </w:r>
            <w:r w:rsidRPr="00887BBA">
              <w:rPr>
                <w:color w:val="222222"/>
                <w:shd w:val="clear" w:color="auto" w:fill="FFFFFF"/>
              </w:rPr>
              <w:t xml:space="preserve">___ </w:t>
            </w:r>
            <w:r w:rsidRPr="005F7EE5">
              <w:rPr>
                <w:color w:val="222222"/>
                <w:highlight w:val="yellow"/>
                <w:shd w:val="clear" w:color="auto" w:fill="FFFFFF"/>
              </w:rPr>
              <w:t>И.О. Фамилия</w:t>
            </w:r>
            <w:r>
              <w:rPr>
                <w:color w:val="222222"/>
                <w:shd w:val="clear" w:color="auto" w:fill="FFFFFF"/>
              </w:rPr>
              <w:t xml:space="preserve"> </w:t>
            </w:r>
          </w:p>
          <w:p w14:paraId="365E019C" w14:textId="77777777" w:rsidR="000C63CA" w:rsidRPr="00887BBA" w:rsidRDefault="000C63CA" w:rsidP="000C63CA">
            <w:pPr>
              <w:autoSpaceDE w:val="0"/>
              <w:autoSpaceDN w:val="0"/>
              <w:adjustRightInd w:val="0"/>
            </w:pPr>
          </w:p>
          <w:p w14:paraId="16ADE375" w14:textId="4F709A22" w:rsidR="000C63CA" w:rsidRPr="00D9583C" w:rsidRDefault="000C63CA" w:rsidP="000C63CA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887BBA">
              <w:t>М.П.</w:t>
            </w:r>
          </w:p>
        </w:tc>
        <w:tc>
          <w:tcPr>
            <w:tcW w:w="4897" w:type="dxa"/>
          </w:tcPr>
          <w:p w14:paraId="48C9B4AC" w14:textId="77777777" w:rsidR="00FD0170" w:rsidRPr="00887BBA" w:rsidRDefault="00FD0170" w:rsidP="00FD0170">
            <w:pPr>
              <w:pStyle w:val="af4"/>
              <w:spacing w:after="0"/>
              <w:ind w:right="792"/>
            </w:pPr>
            <w:r w:rsidRPr="00887BBA">
              <w:t>Проректор по организации учебного процесса</w:t>
            </w:r>
          </w:p>
          <w:p w14:paraId="7D251208" w14:textId="77777777" w:rsidR="00FD0170" w:rsidRPr="00887BBA" w:rsidRDefault="00FD0170" w:rsidP="00FD0170">
            <w:pPr>
              <w:pStyle w:val="af4"/>
              <w:spacing w:after="0"/>
              <w:ind w:right="792"/>
            </w:pPr>
            <w:r w:rsidRPr="00887BBA">
              <w:t xml:space="preserve"> </w:t>
            </w:r>
          </w:p>
          <w:p w14:paraId="1231BE29" w14:textId="77777777" w:rsidR="00FD0170" w:rsidRPr="00887BBA" w:rsidRDefault="00FD0170" w:rsidP="00FD0170">
            <w:pPr>
              <w:pStyle w:val="afb"/>
              <w:spacing w:after="0"/>
              <w:ind w:left="0" w:firstLine="34"/>
            </w:pPr>
            <w:r w:rsidRPr="00887BBA">
              <w:t>____________________ Ю.В. Малевич</w:t>
            </w:r>
          </w:p>
          <w:p w14:paraId="3B356EBD" w14:textId="77777777" w:rsidR="0086325C" w:rsidRPr="00377794" w:rsidRDefault="0086325C" w:rsidP="0086325C">
            <w:pPr>
              <w:autoSpaceDE w:val="0"/>
              <w:autoSpaceDN w:val="0"/>
              <w:adjustRightInd w:val="0"/>
            </w:pPr>
          </w:p>
          <w:p w14:paraId="1F9E9105" w14:textId="0BE61863" w:rsidR="000C63CA" w:rsidRPr="00D9583C" w:rsidRDefault="0086325C" w:rsidP="0086325C">
            <w:pPr>
              <w:autoSpaceDE w:val="0"/>
              <w:autoSpaceDN w:val="0"/>
              <w:adjustRightInd w:val="0"/>
              <w:rPr>
                <w:b/>
              </w:rPr>
            </w:pPr>
            <w:r w:rsidRPr="00377794">
              <w:t>М.П</w:t>
            </w:r>
          </w:p>
        </w:tc>
      </w:tr>
    </w:tbl>
    <w:p w14:paraId="36EF84DA" w14:textId="77777777" w:rsidR="004642A4" w:rsidRPr="00D9583C" w:rsidRDefault="004642A4" w:rsidP="000C63CA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Pr="00D9583C" w:rsidRDefault="004642A4" w:rsidP="000C63CA">
      <w:pPr>
        <w:jc w:val="right"/>
        <w:rPr>
          <w:rStyle w:val="27"/>
          <w:sz w:val="24"/>
        </w:rPr>
        <w:sectPr w:rsidR="004642A4" w:rsidRPr="00D9583C" w:rsidSect="00633118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Pr="000C63CA" w:rsidRDefault="004642A4" w:rsidP="000C63CA">
      <w:pPr>
        <w:jc w:val="right"/>
        <w:rPr>
          <w:rStyle w:val="27"/>
          <w:sz w:val="24"/>
        </w:rPr>
      </w:pPr>
      <w:r w:rsidRPr="000C63CA">
        <w:rPr>
          <w:rStyle w:val="27"/>
          <w:sz w:val="24"/>
        </w:rPr>
        <w:lastRenderedPageBreak/>
        <w:t>Приложение №1</w:t>
      </w:r>
    </w:p>
    <w:p w14:paraId="5B4401BD" w14:textId="77777777" w:rsidR="000C63CA" w:rsidRPr="000C63CA" w:rsidRDefault="000C63CA" w:rsidP="000C63CA">
      <w:pPr>
        <w:jc w:val="right"/>
        <w:rPr>
          <w:rStyle w:val="27"/>
          <w:sz w:val="24"/>
        </w:rPr>
      </w:pPr>
      <w:bookmarkStart w:id="5" w:name="_Hlk142580505"/>
      <w:r w:rsidRPr="000C63CA">
        <w:rPr>
          <w:rStyle w:val="27"/>
          <w:sz w:val="24"/>
        </w:rPr>
        <w:t>к Договору от _</w:t>
      </w:r>
      <w:proofErr w:type="gramStart"/>
      <w:r w:rsidRPr="000C63CA">
        <w:rPr>
          <w:rStyle w:val="27"/>
          <w:sz w:val="24"/>
        </w:rPr>
        <w:t>_._</w:t>
      </w:r>
      <w:proofErr w:type="gramEnd"/>
      <w:r w:rsidRPr="000C63CA">
        <w:rPr>
          <w:rStyle w:val="27"/>
          <w:sz w:val="24"/>
        </w:rPr>
        <w:t>_._______ г. № ___________</w:t>
      </w:r>
    </w:p>
    <w:bookmarkEnd w:id="5"/>
    <w:p w14:paraId="44BC7D85" w14:textId="77777777" w:rsidR="004642A4" w:rsidRPr="000C63CA" w:rsidRDefault="004642A4" w:rsidP="000C63CA">
      <w:pPr>
        <w:rPr>
          <w:rStyle w:val="27"/>
          <w:sz w:val="24"/>
        </w:rPr>
      </w:pPr>
    </w:p>
    <w:p w14:paraId="0E283761" w14:textId="77777777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еречень помещений</w:t>
      </w:r>
    </w:p>
    <w:p w14:paraId="37E13278" w14:textId="3FA0605B" w:rsidR="004642A4" w:rsidRPr="000C63CA" w:rsidRDefault="004642A4" w:rsidP="000C63CA">
      <w:pPr>
        <w:jc w:val="center"/>
        <w:rPr>
          <w:rStyle w:val="27"/>
          <w:sz w:val="28"/>
          <w:szCs w:val="28"/>
        </w:rPr>
      </w:pPr>
      <w:r w:rsidRPr="000C63CA">
        <w:rPr>
          <w:rStyle w:val="27"/>
          <w:sz w:val="28"/>
          <w:szCs w:val="28"/>
        </w:rPr>
        <w:t>профильной организации, в которых осуществляется практическая подготовка</w:t>
      </w:r>
    </w:p>
    <w:p w14:paraId="555A0234" w14:textId="77777777" w:rsidR="004642A4" w:rsidRPr="000C63CA" w:rsidRDefault="004642A4" w:rsidP="000C63CA">
      <w:pPr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0C63CA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0C63CA" w:rsidRDefault="004642A4" w:rsidP="000C63CA">
            <w:pPr>
              <w:jc w:val="center"/>
              <w:rPr>
                <w:rStyle w:val="27"/>
                <w:b/>
                <w:sz w:val="24"/>
              </w:rPr>
            </w:pPr>
            <w:r w:rsidRPr="000C63CA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0C63CA" w:rsidRPr="000C63CA" w14:paraId="78014BDB" w14:textId="77777777" w:rsidTr="000A2933">
        <w:tc>
          <w:tcPr>
            <w:tcW w:w="563" w:type="dxa"/>
          </w:tcPr>
          <w:p w14:paraId="669BA4EF" w14:textId="77777777" w:rsidR="000C63CA" w:rsidRPr="0086325C" w:rsidRDefault="000C63CA" w:rsidP="000C63CA">
            <w:pPr>
              <w:pStyle w:val="aff"/>
              <w:numPr>
                <w:ilvl w:val="0"/>
                <w:numId w:val="27"/>
              </w:numPr>
              <w:spacing w:after="0" w:line="240" w:lineRule="auto"/>
              <w:ind w:left="0" w:firstLine="0"/>
              <w:rPr>
                <w:rStyle w:val="27"/>
                <w:rFonts w:ascii="Times New Roman" w:hAnsi="Times New Roman"/>
                <w:sz w:val="24"/>
                <w:szCs w:val="24"/>
                <w:lang w:val="ru-RU"/>
              </w:rPr>
            </w:pPr>
          </w:p>
        </w:tc>
        <w:tc>
          <w:tcPr>
            <w:tcW w:w="1849" w:type="dxa"/>
          </w:tcPr>
          <w:p w14:paraId="7C1346AD" w14:textId="3275D904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наименование помещение или номер</w:t>
            </w:r>
          </w:p>
        </w:tc>
        <w:tc>
          <w:tcPr>
            <w:tcW w:w="2686" w:type="dxa"/>
          </w:tcPr>
          <w:p w14:paraId="0A8B6398" w14:textId="4D21F19A" w:rsidR="000C63CA" w:rsidRPr="000C63CA" w:rsidRDefault="000C63CA" w:rsidP="000C63CA">
            <w:pPr>
              <w:rPr>
                <w:rStyle w:val="27"/>
                <w:i/>
                <w:sz w:val="24"/>
              </w:rPr>
            </w:pPr>
            <w:r w:rsidRPr="000C63CA">
              <w:rPr>
                <w:i/>
                <w:highlight w:val="yellow"/>
              </w:rPr>
              <w:t>Указать полный почтовый адрес с индексом местонахождения студента во время прохождения практики</w:t>
            </w:r>
          </w:p>
        </w:tc>
        <w:tc>
          <w:tcPr>
            <w:tcW w:w="4111" w:type="dxa"/>
          </w:tcPr>
          <w:p w14:paraId="207884BB" w14:textId="460E735B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функциональное назначение помещения из предложенных вариантов:</w:t>
            </w:r>
            <w:r w:rsidRPr="000C63CA">
              <w:rPr>
                <w:rStyle w:val="27"/>
                <w:sz w:val="24"/>
                <w:highlight w:val="yellow"/>
              </w:rPr>
              <w:t xml:space="preserve"> офисное помещение, торговый зал, лаборатория, производственное помещение и др.</w:t>
            </w:r>
          </w:p>
        </w:tc>
        <w:tc>
          <w:tcPr>
            <w:tcW w:w="5528" w:type="dxa"/>
          </w:tcPr>
          <w:p w14:paraId="4A88AA7D" w14:textId="336C4300" w:rsidR="000C63CA" w:rsidRPr="000C63CA" w:rsidRDefault="000C63CA" w:rsidP="000C63CA">
            <w:pPr>
              <w:rPr>
                <w:rStyle w:val="27"/>
                <w:sz w:val="24"/>
              </w:rPr>
            </w:pPr>
            <w:r w:rsidRPr="000C63CA">
              <w:rPr>
                <w:rStyle w:val="27"/>
                <w:i/>
                <w:sz w:val="24"/>
                <w:highlight w:val="yellow"/>
              </w:rPr>
              <w:t>Указать общий перечень оборудования и материально-технических средств, находящихся в помещении</w:t>
            </w:r>
            <w:r w:rsidRPr="000C63CA">
              <w:rPr>
                <w:rStyle w:val="27"/>
                <w:sz w:val="24"/>
                <w:highlight w:val="yellow"/>
              </w:rPr>
              <w:t xml:space="preserve"> (офисная мебель, компьютерная и офисная техника, лицензионное программное обеспечение). </w:t>
            </w:r>
            <w:r w:rsidRPr="000C63CA">
              <w:rPr>
                <w:rStyle w:val="27"/>
                <w:i/>
                <w:sz w:val="24"/>
                <w:highlight w:val="yellow"/>
              </w:rPr>
              <w:t>Если имеющееся оборудование или программное обеспечение имеет особую значимость при прохождении практической подготовки, можно указать названия оборудования с марками и наименования ПО.</w:t>
            </w:r>
          </w:p>
        </w:tc>
      </w:tr>
    </w:tbl>
    <w:p w14:paraId="0E86D808" w14:textId="661A5D2E" w:rsidR="000C63CA" w:rsidRDefault="000C63CA" w:rsidP="000C63CA"/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0C63CA" w:rsidRPr="000C63CA" w14:paraId="31152BCE" w14:textId="77777777" w:rsidTr="00974874">
        <w:tc>
          <w:tcPr>
            <w:tcW w:w="7088" w:type="dxa"/>
          </w:tcPr>
          <w:p w14:paraId="1C6EA046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Профильная организация:</w:t>
            </w:r>
          </w:p>
          <w:p w14:paraId="5B0754CD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  <w:highlight w:val="yellow"/>
              </w:rPr>
              <w:t>Полное наименование организации с ее организационно-правовой формой</w:t>
            </w:r>
          </w:p>
          <w:p w14:paraId="434D1F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Адрес: </w:t>
            </w:r>
            <w:r w:rsidRPr="000C63CA">
              <w:rPr>
                <w:sz w:val="22"/>
                <w:szCs w:val="22"/>
                <w:highlight w:val="yellow"/>
              </w:rPr>
              <w:t>полный почтовый адрес с индексом</w:t>
            </w:r>
          </w:p>
          <w:p w14:paraId="00B3DD59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ИН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F3F5AAE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 xml:space="preserve">ОГРН </w:t>
            </w:r>
            <w:r w:rsidRPr="000C63CA">
              <w:rPr>
                <w:sz w:val="22"/>
                <w:szCs w:val="22"/>
                <w:highlight w:val="yellow"/>
              </w:rPr>
              <w:t>…</w:t>
            </w:r>
          </w:p>
          <w:p w14:paraId="0C86734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7796" w:type="dxa"/>
          </w:tcPr>
          <w:p w14:paraId="1D01DE6D" w14:textId="07D7B932" w:rsidR="000C63CA" w:rsidRPr="000C63CA" w:rsidRDefault="000C63CA" w:rsidP="00974874">
            <w:pPr>
              <w:autoSpaceDE w:val="0"/>
              <w:autoSpaceDN w:val="0"/>
              <w:adjustRightInd w:val="0"/>
              <w:rPr>
                <w:b/>
              </w:rPr>
            </w:pPr>
            <w:r w:rsidRPr="000C63CA">
              <w:rPr>
                <w:b/>
              </w:rPr>
              <w:t>Университет</w:t>
            </w:r>
            <w:r>
              <w:rPr>
                <w:b/>
              </w:rPr>
              <w:t>:</w:t>
            </w:r>
          </w:p>
          <w:p w14:paraId="6BBEB314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DE906A9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Адрес: 191023, г. Санкт-Петербург,</w:t>
            </w:r>
          </w:p>
          <w:p w14:paraId="3FB12AFB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наб. канала Грибоедова, д.30-32, литер А</w:t>
            </w:r>
          </w:p>
          <w:p w14:paraId="0ACAB1C2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Телефон:8 (812) 310-40-78</w:t>
            </w:r>
          </w:p>
          <w:p w14:paraId="1D121966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ИНН 7840483155</w:t>
            </w:r>
          </w:p>
          <w:p w14:paraId="5A652130" w14:textId="77777777" w:rsidR="000C63CA" w:rsidRPr="000C63CA" w:rsidRDefault="000C63CA" w:rsidP="00974874">
            <w:pPr>
              <w:pStyle w:val="af4"/>
              <w:spacing w:after="0"/>
              <w:ind w:right="142"/>
              <w:rPr>
                <w:sz w:val="22"/>
                <w:szCs w:val="22"/>
              </w:rPr>
            </w:pPr>
            <w:r w:rsidRPr="000C63CA">
              <w:rPr>
                <w:sz w:val="22"/>
                <w:szCs w:val="22"/>
              </w:rPr>
              <w:t>ОГРН 1129847034570</w:t>
            </w:r>
          </w:p>
          <w:p w14:paraId="74B7250C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tr w:rsidR="000C63CA" w:rsidRPr="000C63CA" w14:paraId="298F987A" w14:textId="77777777" w:rsidTr="00974874">
        <w:tc>
          <w:tcPr>
            <w:tcW w:w="7088" w:type="dxa"/>
          </w:tcPr>
          <w:p w14:paraId="143E4DC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  <w:highlight w:val="yellow"/>
              </w:rPr>
              <w:t>Должность подписанта от организации</w:t>
            </w:r>
          </w:p>
          <w:p w14:paraId="30468324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</w:p>
          <w:p w14:paraId="1C21BF37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______________________ </w:t>
            </w:r>
            <w:r w:rsidRPr="000C63CA">
              <w:rPr>
                <w:color w:val="222222"/>
                <w:sz w:val="22"/>
                <w:szCs w:val="22"/>
                <w:highlight w:val="yellow"/>
                <w:shd w:val="clear" w:color="auto" w:fill="FFFFFF"/>
              </w:rPr>
              <w:t>И.О. Фамилия</w:t>
            </w:r>
            <w:r w:rsidRPr="000C63CA">
              <w:rPr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55B1713A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351AC85" w14:textId="77777777" w:rsidR="000C63CA" w:rsidRPr="000C63CA" w:rsidRDefault="000C63CA" w:rsidP="00974874">
            <w:pPr>
              <w:autoSpaceDE w:val="0"/>
              <w:autoSpaceDN w:val="0"/>
              <w:adjustRightInd w:val="0"/>
              <w:rPr>
                <w:color w:val="222222"/>
                <w:sz w:val="22"/>
                <w:szCs w:val="22"/>
                <w:shd w:val="clear" w:color="auto" w:fill="FFFFFF"/>
              </w:rPr>
            </w:pPr>
            <w:r w:rsidRPr="000C63CA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F9E0DEE" w14:textId="77777777" w:rsidR="00FD0170" w:rsidRPr="00887BBA" w:rsidRDefault="00FD0170" w:rsidP="00FD017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Проректор по организации учебного процесса</w:t>
            </w:r>
          </w:p>
          <w:p w14:paraId="5D892EFD" w14:textId="77777777" w:rsidR="00FD0170" w:rsidRPr="00887BBA" w:rsidRDefault="00FD0170" w:rsidP="00FD0170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72DC7D58" w14:textId="77777777" w:rsidR="00FD0170" w:rsidRPr="00887BBA" w:rsidRDefault="00FD0170" w:rsidP="00FD0170">
            <w:pPr>
              <w:pStyle w:val="afb"/>
              <w:spacing w:after="0"/>
              <w:ind w:left="0" w:firstLine="34"/>
              <w:rPr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______________________ Ю.В. Малевич</w:t>
            </w:r>
          </w:p>
          <w:p w14:paraId="03213E08" w14:textId="77777777" w:rsidR="0086325C" w:rsidRPr="007569AF" w:rsidRDefault="0086325C" w:rsidP="0086325C">
            <w:pPr>
              <w:pStyle w:val="af4"/>
              <w:spacing w:after="0"/>
              <w:ind w:right="792"/>
              <w:rPr>
                <w:sz w:val="22"/>
                <w:szCs w:val="22"/>
              </w:rPr>
            </w:pPr>
          </w:p>
          <w:p w14:paraId="5AAC92FB" w14:textId="2D556F02" w:rsidR="000C63CA" w:rsidRPr="000C63CA" w:rsidRDefault="0086325C" w:rsidP="0086325C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887BBA">
              <w:rPr>
                <w:sz w:val="22"/>
                <w:szCs w:val="22"/>
              </w:rPr>
              <w:t>М.П.</w:t>
            </w:r>
          </w:p>
        </w:tc>
      </w:tr>
    </w:tbl>
    <w:p w14:paraId="1C75A958" w14:textId="77777777" w:rsidR="000C63CA" w:rsidRPr="000C63CA" w:rsidRDefault="000C63CA" w:rsidP="000C63CA">
      <w:pPr>
        <w:rPr>
          <w:sz w:val="2"/>
          <w:szCs w:val="2"/>
        </w:rPr>
      </w:pPr>
    </w:p>
    <w:sectPr w:rsidR="000C63CA" w:rsidRPr="000C63CA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888449" w14:textId="77777777" w:rsidR="0026682B" w:rsidRDefault="0026682B" w:rsidP="007412F5">
      <w:r>
        <w:separator/>
      </w:r>
    </w:p>
  </w:endnote>
  <w:endnote w:type="continuationSeparator" w:id="0">
    <w:p w14:paraId="2357320E" w14:textId="77777777" w:rsidR="0026682B" w:rsidRDefault="0026682B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555C48" w14:textId="77777777" w:rsidR="0026682B" w:rsidRDefault="0026682B" w:rsidP="007412F5">
      <w:r>
        <w:separator/>
      </w:r>
    </w:p>
  </w:footnote>
  <w:footnote w:type="continuationSeparator" w:id="0">
    <w:p w14:paraId="46A57817" w14:textId="77777777" w:rsidR="0026682B" w:rsidRDefault="0026682B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23BB3" w14:textId="0BE6C97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565BA4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FA30312"/>
    <w:multiLevelType w:val="singleLevel"/>
    <w:tmpl w:val="ECB2308A"/>
    <w:lvl w:ilvl="0">
      <w:start w:val="1"/>
      <w:numFmt w:val="decimal"/>
      <w:lvlText w:val="2.2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2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A6523C6"/>
    <w:multiLevelType w:val="hybridMultilevel"/>
    <w:tmpl w:val="51E65BC6"/>
    <w:lvl w:ilvl="0" w:tplc="7D8619AC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7" w15:restartNumberingAfterBreak="0">
    <w:nsid w:val="3D133CC6"/>
    <w:multiLevelType w:val="singleLevel"/>
    <w:tmpl w:val="95AECB7E"/>
    <w:lvl w:ilvl="0">
      <w:start w:val="1"/>
      <w:numFmt w:val="decimal"/>
      <w:lvlText w:val="2.1.%1."/>
      <w:legacy w:legacy="1" w:legacySpace="0" w:legacyIndent="662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454E163C"/>
    <w:multiLevelType w:val="singleLevel"/>
    <w:tmpl w:val="80C21D52"/>
    <w:lvl w:ilvl="0">
      <w:start w:val="1"/>
      <w:numFmt w:val="decimal"/>
      <w:lvlText w:val="2.3.%1."/>
      <w:legacy w:legacy="1" w:legacySpace="0" w:legacyIndent="860"/>
      <w:lvlJc w:val="left"/>
      <w:rPr>
        <w:rFonts w:ascii="Times New Roman" w:hAnsi="Times New Roman" w:cs="Times New Roman" w:hint="default"/>
      </w:rPr>
    </w:lvl>
  </w:abstractNum>
  <w:abstractNum w:abstractNumId="9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" w15:restartNumberingAfterBreak="0">
    <w:nsid w:val="4BF52EAE"/>
    <w:multiLevelType w:val="multilevel"/>
    <w:tmpl w:val="0EFC15B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5B4119E5"/>
    <w:multiLevelType w:val="hybridMultilevel"/>
    <w:tmpl w:val="F19444B0"/>
    <w:lvl w:ilvl="0" w:tplc="2A66F09E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B521F43"/>
    <w:multiLevelType w:val="hybridMultilevel"/>
    <w:tmpl w:val="06A8B6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E662F1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1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80B13B9"/>
    <w:multiLevelType w:val="hybridMultilevel"/>
    <w:tmpl w:val="BBF66B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619AC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25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5"/>
  </w:num>
  <w:num w:numId="2">
    <w:abstractNumId w:val="0"/>
  </w:num>
  <w:num w:numId="3">
    <w:abstractNumId w:val="16"/>
  </w:num>
  <w:num w:numId="4">
    <w:abstractNumId w:val="23"/>
  </w:num>
  <w:num w:numId="5">
    <w:abstractNumId w:val="15"/>
  </w:num>
  <w:num w:numId="6">
    <w:abstractNumId w:val="25"/>
  </w:num>
  <w:num w:numId="7">
    <w:abstractNumId w:val="24"/>
  </w:num>
  <w:num w:numId="8">
    <w:abstractNumId w:val="10"/>
  </w:num>
  <w:num w:numId="9">
    <w:abstractNumId w:val="2"/>
  </w:num>
  <w:num w:numId="10">
    <w:abstractNumId w:val="19"/>
  </w:num>
  <w:num w:numId="11">
    <w:abstractNumId w:val="3"/>
  </w:num>
  <w:num w:numId="12">
    <w:abstractNumId w:val="12"/>
  </w:num>
  <w:num w:numId="13">
    <w:abstractNumId w:val="9"/>
  </w:num>
  <w:num w:numId="14">
    <w:abstractNumId w:val="20"/>
  </w:num>
  <w:num w:numId="15">
    <w:abstractNumId w:val="13"/>
  </w:num>
  <w:num w:numId="16">
    <w:abstractNumId w:val="18"/>
  </w:num>
  <w:num w:numId="17">
    <w:abstractNumId w:val="21"/>
  </w:num>
  <w:num w:numId="18">
    <w:abstractNumId w:val="6"/>
  </w:num>
  <w:num w:numId="19">
    <w:abstractNumId w:val="7"/>
  </w:num>
  <w:num w:numId="20">
    <w:abstractNumId w:val="7"/>
    <w:lvlOverride w:ilvl="0">
      <w:lvl w:ilvl="0">
        <w:start w:val="6"/>
        <w:numFmt w:val="decimal"/>
        <w:lvlText w:val="2.1.%1."/>
        <w:legacy w:legacy="1" w:legacySpace="0" w:legacyIndent="859"/>
        <w:lvlJc w:val="left"/>
        <w:rPr>
          <w:rFonts w:ascii="Times New Roman" w:hAnsi="Times New Roman" w:cs="Times New Roman" w:hint="default"/>
        </w:rPr>
      </w:lvl>
    </w:lvlOverride>
  </w:num>
  <w:num w:numId="21">
    <w:abstractNumId w:val="1"/>
  </w:num>
  <w:num w:numId="22">
    <w:abstractNumId w:val="22"/>
  </w:num>
  <w:num w:numId="23">
    <w:abstractNumId w:val="8"/>
  </w:num>
  <w:num w:numId="24">
    <w:abstractNumId w:val="4"/>
  </w:num>
  <w:num w:numId="25">
    <w:abstractNumId w:val="11"/>
  </w:num>
  <w:num w:numId="26">
    <w:abstractNumId w:val="17"/>
  </w:num>
  <w:num w:numId="2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44A7"/>
    <w:rsid w:val="00015090"/>
    <w:rsid w:val="00016165"/>
    <w:rsid w:val="000164DB"/>
    <w:rsid w:val="00020160"/>
    <w:rsid w:val="00021350"/>
    <w:rsid w:val="00023AAE"/>
    <w:rsid w:val="00027277"/>
    <w:rsid w:val="00027F33"/>
    <w:rsid w:val="000311FD"/>
    <w:rsid w:val="00034056"/>
    <w:rsid w:val="0004006F"/>
    <w:rsid w:val="00043306"/>
    <w:rsid w:val="00045E5E"/>
    <w:rsid w:val="00046A3B"/>
    <w:rsid w:val="00050184"/>
    <w:rsid w:val="000512DF"/>
    <w:rsid w:val="000522F3"/>
    <w:rsid w:val="000548BC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01C7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C63CA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56077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0ABB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2EDC"/>
    <w:rsid w:val="0023543B"/>
    <w:rsid w:val="00237714"/>
    <w:rsid w:val="002414E7"/>
    <w:rsid w:val="00250FDF"/>
    <w:rsid w:val="00252AEC"/>
    <w:rsid w:val="00254CE7"/>
    <w:rsid w:val="00261B85"/>
    <w:rsid w:val="0026290B"/>
    <w:rsid w:val="0026682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044E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1C4C"/>
    <w:rsid w:val="00394BD9"/>
    <w:rsid w:val="00395B10"/>
    <w:rsid w:val="00397E5C"/>
    <w:rsid w:val="003A0669"/>
    <w:rsid w:val="003A0792"/>
    <w:rsid w:val="003A24E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0B95"/>
    <w:rsid w:val="004149DE"/>
    <w:rsid w:val="00415F06"/>
    <w:rsid w:val="00416C54"/>
    <w:rsid w:val="004218D0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17F7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0471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D5372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06B7"/>
    <w:rsid w:val="00512C88"/>
    <w:rsid w:val="00516620"/>
    <w:rsid w:val="005217C3"/>
    <w:rsid w:val="005230FA"/>
    <w:rsid w:val="005239B1"/>
    <w:rsid w:val="005247F6"/>
    <w:rsid w:val="0053594B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50DD"/>
    <w:rsid w:val="00565BA4"/>
    <w:rsid w:val="005666E0"/>
    <w:rsid w:val="0056753C"/>
    <w:rsid w:val="005675C9"/>
    <w:rsid w:val="00572281"/>
    <w:rsid w:val="0057293F"/>
    <w:rsid w:val="0057536A"/>
    <w:rsid w:val="00575960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97ED9"/>
    <w:rsid w:val="005A4B76"/>
    <w:rsid w:val="005B151B"/>
    <w:rsid w:val="005B1FA6"/>
    <w:rsid w:val="005B4CDA"/>
    <w:rsid w:val="005C1128"/>
    <w:rsid w:val="005C13C4"/>
    <w:rsid w:val="005C144B"/>
    <w:rsid w:val="005C27D4"/>
    <w:rsid w:val="005C3456"/>
    <w:rsid w:val="005C52B7"/>
    <w:rsid w:val="005C6975"/>
    <w:rsid w:val="005D3626"/>
    <w:rsid w:val="005D37AD"/>
    <w:rsid w:val="005D4C6C"/>
    <w:rsid w:val="005D4CB6"/>
    <w:rsid w:val="005D5371"/>
    <w:rsid w:val="005E0439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118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6D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4232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447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63C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82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10FE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325C"/>
    <w:rsid w:val="008642C8"/>
    <w:rsid w:val="0087272A"/>
    <w:rsid w:val="00875576"/>
    <w:rsid w:val="00875BF3"/>
    <w:rsid w:val="0087652C"/>
    <w:rsid w:val="00880129"/>
    <w:rsid w:val="008839BE"/>
    <w:rsid w:val="00891001"/>
    <w:rsid w:val="008914AD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27BE4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6FD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286E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6DB"/>
    <w:rsid w:val="00A82847"/>
    <w:rsid w:val="00A84696"/>
    <w:rsid w:val="00A85FD5"/>
    <w:rsid w:val="00A87592"/>
    <w:rsid w:val="00A907BF"/>
    <w:rsid w:val="00A9330E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2A2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2780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1B2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5C5F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45F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C59F3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4784A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583C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596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6719"/>
    <w:rsid w:val="00E97DF0"/>
    <w:rsid w:val="00EA021E"/>
    <w:rsid w:val="00EA098A"/>
    <w:rsid w:val="00EA0C34"/>
    <w:rsid w:val="00EA0EE4"/>
    <w:rsid w:val="00EA1415"/>
    <w:rsid w:val="00EA1BC9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2A8D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5300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3109"/>
    <w:rsid w:val="00FB54A5"/>
    <w:rsid w:val="00FB6E6A"/>
    <w:rsid w:val="00FC0D05"/>
    <w:rsid w:val="00FC2160"/>
    <w:rsid w:val="00FC43F2"/>
    <w:rsid w:val="00FC5882"/>
    <w:rsid w:val="00FC691C"/>
    <w:rsid w:val="00FD007C"/>
    <w:rsid w:val="00FD0170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34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  <w:style w:type="character" w:customStyle="1" w:styleId="FontStyle22">
    <w:name w:val="Font Style22"/>
    <w:basedOn w:val="a0"/>
    <w:uiPriority w:val="99"/>
    <w:rsid w:val="00633118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02289A-FD5E-41F9-BCE0-9A5086073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5</Words>
  <Characters>11747</Characters>
  <Application>Microsoft Office Word</Application>
  <DocSecurity>0</DocSecurity>
  <Lines>97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3246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Алена Олеговна Мельниковская</cp:lastModifiedBy>
  <cp:revision>3</cp:revision>
  <cp:lastPrinted>2020-09-24T07:07:00Z</cp:lastPrinted>
  <dcterms:created xsi:type="dcterms:W3CDTF">2023-08-14T08:43:00Z</dcterms:created>
  <dcterms:modified xsi:type="dcterms:W3CDTF">2024-01-31T13:20:00Z</dcterms:modified>
</cp:coreProperties>
</file>